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80129" w14:textId="77777777" w:rsidR="009D7715" w:rsidRPr="00C33889" w:rsidRDefault="009D7715" w:rsidP="009D7715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7B814ED8" w14:textId="77777777" w:rsidR="009D7715" w:rsidRPr="004F2031" w:rsidRDefault="009D7715" w:rsidP="009D7715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2ABAA337" w14:textId="4BC0DD89" w:rsidR="009D7715" w:rsidRDefault="009D7715" w:rsidP="009D7715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167EB2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167EB2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55143A4A" w14:textId="46DE37FC" w:rsidR="009D7715" w:rsidRPr="00C33889" w:rsidRDefault="009D7715" w:rsidP="009D7715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167EB2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167EB2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2EE16E73" w14:textId="77777777" w:rsidR="00AA1FCD" w:rsidRPr="009D7715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1957052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58AF44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6E493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FABF55" w14:textId="77777777" w:rsidR="00AA1FCD" w:rsidRPr="00F237A8" w:rsidRDefault="00586D69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Literature and film</w:t>
            </w:r>
          </w:p>
        </w:tc>
      </w:tr>
      <w:tr w:rsidR="00AA1FCD" w:rsidRPr="00F83D6D" w14:paraId="034169B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65CC0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52102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6981662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80DC3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8CB17B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0391D7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3959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1B763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5E5B20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F499E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C09D31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03CD1AA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02E3F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F18D79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4F894CD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8414E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234134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7874FA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4E17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5A6F85" w14:textId="77777777" w:rsidR="00AA1FCD" w:rsidRPr="00F237A8" w:rsidRDefault="00586D69" w:rsidP="00586D6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rd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6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ummer</w:t>
            </w:r>
          </w:p>
        </w:tc>
      </w:tr>
      <w:tr w:rsidR="00AA1FCD" w:rsidRPr="004F2031" w14:paraId="47CB5A3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B1B7F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EBD15A" w14:textId="77777777" w:rsidR="00AA1FCD" w:rsidRPr="00F237A8" w:rsidRDefault="009E67B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AA1FCD" w:rsidRPr="004F2031" w14:paraId="072682B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51A94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D70D4F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5485F8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71795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49477C" w14:textId="4D23DDB6" w:rsidR="00AA1FCD" w:rsidRPr="009E67BC" w:rsidRDefault="0018050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5DD464B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848A4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BA1C16" w14:textId="0F2AC3BE" w:rsidR="00AA1FCD" w:rsidRPr="009E67BC" w:rsidRDefault="00180500" w:rsidP="00586D6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 </w:t>
            </w:r>
            <w:r w:rsidR="00586D69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38288989" w14:textId="77777777" w:rsidR="00AA1FCD" w:rsidRPr="009E67BC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06312A6F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273599C0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4E5821C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614D6FD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08887FE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72D4ADC2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9E97A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1A2CD55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01EF4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45743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888B18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4CF03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8A80EF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52571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E507D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69C8A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444FF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BC9CB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EF6160A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ADBCB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6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56EDF5F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7C3D8B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 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51C50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016F7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1E303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2CEE8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C843A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D852D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EF78B3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61B83B26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3C1FF8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4743534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92A0C6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4D2A45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9CA4B26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0B1E2C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35583F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2B4AA38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167EB2" w14:paraId="3F720739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F2FA1C" w14:textId="77777777" w:rsidR="00AA1FCD" w:rsidRPr="004F2031" w:rsidRDefault="00F262F5" w:rsidP="00870BE9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Upper</w:t>
            </w:r>
            <w:r w:rsidR="00870BE9">
              <w:rPr>
                <w:rFonts w:ascii="Corbel" w:hAnsi="Corbel"/>
                <w:b w:val="0"/>
                <w:smallCaps w:val="0"/>
                <w:lang w:val="en-US"/>
              </w:rPr>
              <w:t>-intermediate level of English</w:t>
            </w:r>
          </w:p>
        </w:tc>
      </w:tr>
    </w:tbl>
    <w:p w14:paraId="148BE3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5AB73F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D8CA313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lastRenderedPageBreak/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0758C94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742F47B1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9805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32"/>
      </w:tblGrid>
      <w:tr w:rsidR="00D56791" w:rsidRPr="00167EB2" w14:paraId="1E80B791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DE3E65" w14:textId="77777777" w:rsidR="00D56791" w:rsidRPr="004F2031" w:rsidRDefault="00D5679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0C9483" w14:textId="77777777" w:rsidR="00B53EF6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Introducing students to the basic terminology used in adaptations studies </w:t>
            </w:r>
          </w:p>
          <w:p w14:paraId="16AA4E0B" w14:textId="77777777" w:rsidR="00D56791" w:rsidRPr="00B53EF6" w:rsidRDefault="00D56791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</w:p>
        </w:tc>
      </w:tr>
      <w:tr w:rsidR="00D56791" w:rsidRPr="00167EB2" w14:paraId="28B406DD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0EF8A9" w14:textId="77777777" w:rsidR="00D56791" w:rsidRPr="004F203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665412" w14:textId="77777777" w:rsidR="00D56791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Introducing students to the basic knowledge about the connections between literature and film </w:t>
            </w:r>
          </w:p>
        </w:tc>
      </w:tr>
      <w:tr w:rsidR="00D56791" w:rsidRPr="00167EB2" w14:paraId="37948BBF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781B56" w14:textId="77777777" w:rsidR="00D5679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D7DEC" w14:textId="77777777" w:rsidR="00D56791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>Introducing students to the basic methods of analysis of film adaptations of literary work</w:t>
            </w:r>
            <w:r>
              <w:rPr>
                <w:rFonts w:ascii="Corbel" w:hAnsi="Corbel"/>
                <w:lang w:val="en-US"/>
              </w:rPr>
              <w:t>s</w:t>
            </w:r>
            <w:r w:rsidRPr="00B53EF6">
              <w:rPr>
                <w:rFonts w:ascii="Corbel" w:hAnsi="Corbel"/>
                <w:lang w:val="en-US"/>
              </w:rPr>
              <w:t xml:space="preserve"> and their interpretation </w:t>
            </w:r>
          </w:p>
        </w:tc>
      </w:tr>
      <w:tr w:rsidR="00D56791" w:rsidRPr="00167EB2" w14:paraId="3E7CAB21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C1DD07" w14:textId="77777777" w:rsidR="00D5679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4929B1" w14:textId="77777777" w:rsidR="00B53EF6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Getting students interested in field of adaptations </w:t>
            </w:r>
          </w:p>
          <w:p w14:paraId="31D11E1A" w14:textId="77777777" w:rsidR="00D56791" w:rsidRPr="00B53EF6" w:rsidRDefault="00D56791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</w:p>
        </w:tc>
      </w:tr>
    </w:tbl>
    <w:p w14:paraId="4FBDE91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A47BA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828EDD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5393D13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FE8F84A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78A086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167EB2" w14:paraId="4BB2D8B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71F36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93539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1F9AE6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A47F4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D56791" w:rsidRPr="004F2031" w14:paraId="3497147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11191" w14:textId="77777777" w:rsidR="00D56791" w:rsidRPr="004F2031" w:rsidRDefault="00D5679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BB1C8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b</w:t>
            </w:r>
            <w:r w:rsidR="00374F7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a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ic film studies and literary studies terminology applied in adaptation studies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6011C9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D56791" w:rsidRPr="004F2031" w14:paraId="27B28DB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F95899" w14:textId="77777777" w:rsidR="00D56791" w:rsidRPr="004F2031" w:rsidRDefault="00D5679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C8BBF9" w14:textId="77777777" w:rsidR="00D56791" w:rsidRPr="00442208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possesses basic knowledge about the connections between literatur</w:t>
            </w:r>
            <w:r w:rsid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e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film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E029DA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D56791" w:rsidRPr="004F2031" w14:paraId="45A342E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F2EF76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D936C5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knows and understands </w:t>
            </w:r>
            <w:r w:rsidR="00442208" w:rsidRPr="00442208">
              <w:rPr>
                <w:rFonts w:ascii="Corbel" w:hAnsi="Corbel"/>
                <w:b w:val="0"/>
                <w:smallCaps w:val="0"/>
                <w:lang w:val="en-US"/>
              </w:rPr>
              <w:t>the basic methods of analysis of film adaptations of literary works and their interpretat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6E02F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D56791" w:rsidRPr="004F2031" w14:paraId="7AA300C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49FA2C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0F3F8D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ees the connections between literatur</w:t>
            </w:r>
            <w:r w:rsid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e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audiovisual art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05EEB3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K_U04, K_U06, K_K01, </w:t>
            </w:r>
          </w:p>
        </w:tc>
      </w:tr>
      <w:tr w:rsidR="00D56791" w:rsidRPr="004F2031" w14:paraId="23B2B91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618B2A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249F00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understands the need for continuous education and development  </w:t>
            </w: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F4AD8C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K01, K_K02</w:t>
            </w:r>
          </w:p>
        </w:tc>
      </w:tr>
    </w:tbl>
    <w:p w14:paraId="1A736A1F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58BAD4A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127D80CF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3C3531F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2758C8DF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C18F66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1EC930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D56791" w:rsidRPr="004F2031" w14:paraId="319B0B6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B29215" w14:textId="77777777" w:rsidR="00D56791" w:rsidRPr="00374F7F" w:rsidRDefault="00374F7F" w:rsidP="00420C8A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>Introduction do adaptations studies</w:t>
            </w:r>
          </w:p>
        </w:tc>
      </w:tr>
      <w:tr w:rsidR="00D56791" w:rsidRPr="00167EB2" w14:paraId="5A3B554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11CEE8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>Examples of adaptations strategies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–Ian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McEwan’s </w:t>
            </w:r>
            <w:r w:rsidRPr="00374F7F">
              <w:rPr>
                <w:rFonts w:ascii="Corbel" w:hAnsi="Corbel"/>
                <w:i/>
                <w:szCs w:val="24"/>
                <w:lang w:val="en-US"/>
              </w:rPr>
              <w:t>Atonement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>and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Joe Wright’</w:t>
            </w:r>
            <w:r w:rsidRPr="00374F7F">
              <w:rPr>
                <w:rFonts w:ascii="Corbel" w:hAnsi="Corbel"/>
                <w:szCs w:val="24"/>
                <w:lang w:val="en-US"/>
              </w:rPr>
              <w:t>s film</w:t>
            </w:r>
          </w:p>
        </w:tc>
      </w:tr>
      <w:tr w:rsidR="00D56791" w:rsidRPr="00167EB2" w14:paraId="580C314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425038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proofErr w:type="spellStart"/>
            <w:r w:rsidRPr="00374F7F">
              <w:rPr>
                <w:rFonts w:ascii="Corbel" w:hAnsi="Corbel"/>
                <w:szCs w:val="24"/>
                <w:lang w:val="en-US"/>
              </w:rPr>
              <w:t>Modernised</w:t>
            </w:r>
            <w:proofErr w:type="spellEnd"/>
            <w:r w:rsidRPr="00374F7F">
              <w:rPr>
                <w:rFonts w:ascii="Corbel" w:hAnsi="Corbel"/>
                <w:szCs w:val="24"/>
                <w:lang w:val="en-US"/>
              </w:rPr>
              <w:t xml:space="preserve"> adaptations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: </w:t>
            </w:r>
            <w:r w:rsidR="00D56791" w:rsidRPr="00374F7F">
              <w:rPr>
                <w:rFonts w:ascii="Corbel" w:hAnsi="Corbel"/>
                <w:i/>
                <w:szCs w:val="24"/>
                <w:lang w:val="en-US"/>
              </w:rPr>
              <w:t>Shakespeare Retold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, </w:t>
            </w:r>
            <w:r w:rsidRPr="00374F7F">
              <w:rPr>
                <w:rFonts w:ascii="Corbel" w:hAnsi="Corbel"/>
                <w:i/>
                <w:szCs w:val="24"/>
                <w:lang w:val="en-US"/>
              </w:rPr>
              <w:t>Apocalypse Now, Romeo + Juliet</w:t>
            </w:r>
          </w:p>
        </w:tc>
      </w:tr>
      <w:tr w:rsidR="00D56791" w:rsidRPr="004F2031" w14:paraId="071BF8F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CAA4AA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 xml:space="preserve">Adapting the classics </w:t>
            </w:r>
          </w:p>
        </w:tc>
      </w:tr>
      <w:tr w:rsidR="00D56791" w:rsidRPr="004F2031" w14:paraId="3CB04FA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2B8C40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“</w:t>
            </w:r>
            <w:r w:rsidRPr="00374F7F">
              <w:rPr>
                <w:rFonts w:ascii="Corbel" w:hAnsi="Corbel"/>
                <w:szCs w:val="24"/>
                <w:lang w:val="en-US"/>
              </w:rPr>
              <w:t>Impossible” a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>dapta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tions 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</w:tbl>
    <w:p w14:paraId="52EBF8A1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41AE1F37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4FF05BF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5F671A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41A05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</w:tbl>
    <w:p w14:paraId="1161C4BF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6EC590A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C4C2D04" w14:textId="77777777" w:rsidR="00AA1FCD" w:rsidRPr="004F2031" w:rsidRDefault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</w:p>
    <w:p w14:paraId="0167C926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059C705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D8EF35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01AB4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79FD9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ED56A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032DE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4F05B849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7BA489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63E85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1A9B83D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5959B5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D373C3" w14:textId="77777777" w:rsidR="00BF668F" w:rsidRPr="00D56791" w:rsidRDefault="00D5679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56791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 xml:space="preserve">Essay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0CAED1" w14:textId="77777777" w:rsidR="00BF668F" w:rsidRPr="004F2031" w:rsidRDefault="00BF668F" w:rsidP="00D5679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ctures, </w:t>
            </w:r>
            <w:r w:rsidR="00D5679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56791" w:rsidRPr="004F2031" w14:paraId="267C650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1E532E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69F7C2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52A478" w14:textId="77777777" w:rsidR="00D56791" w:rsidRDefault="00D56791" w:rsidP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  <w:r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56791" w:rsidRPr="004F2031" w14:paraId="60A0688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3C00A1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0E07A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E086CF" w14:textId="77777777" w:rsidR="00D56791" w:rsidRDefault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D56791" w:rsidRPr="004F2031" w14:paraId="166CC52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D7A94A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863AF9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13A0D" w14:textId="77777777" w:rsidR="00D56791" w:rsidRDefault="00D56791" w:rsidP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lectures, </w:t>
            </w:r>
            <w:r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56791" w:rsidRPr="004F2031" w14:paraId="0FC4C02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D497D3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D16301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CFDFAD" w14:textId="77777777" w:rsidR="00D56791" w:rsidRDefault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</w:tbl>
    <w:p w14:paraId="0A0D27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9F4F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CAE249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157EF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F262F5" w14:paraId="2A8E1F7B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CBBD3" w14:textId="77777777" w:rsidR="00AA1FCD" w:rsidRPr="00CB344B" w:rsidRDefault="00586D69" w:rsidP="00CB344B">
            <w:pPr>
              <w:jc w:val="both"/>
              <w:rPr>
                <w:rFonts w:ascii="Corbel" w:hAnsi="Corbel"/>
                <w:lang w:val="en-US"/>
              </w:rPr>
            </w:pPr>
            <w:r>
              <w:rPr>
                <w:rFonts w:ascii="Corbel" w:hAnsi="Corbel"/>
                <w:lang w:val="en-US"/>
              </w:rPr>
              <w:t>The final grade is that received for the essay, 800 words, being an analysis of a selected aspect of a film adaptation of a literary text.</w:t>
            </w:r>
            <w:r w:rsidR="00D56791">
              <w:rPr>
                <w:rFonts w:ascii="Corbel" w:hAnsi="Corbel"/>
                <w:lang w:val="en-US"/>
              </w:rPr>
              <w:t xml:space="preserve"> The grade reflects the essay’s coherence and language correctness.</w:t>
            </w:r>
          </w:p>
          <w:p w14:paraId="130E66E5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5A85A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C72F71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4473C39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2824356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21825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9A5497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9125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52FC4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786DE885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006F5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C21EB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</w:t>
            </w:r>
            <w:r w:rsidR="00BF668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5</w:t>
            </w:r>
          </w:p>
        </w:tc>
      </w:tr>
      <w:tr w:rsidR="00AA1FCD" w:rsidRPr="00F83D6D" w14:paraId="6F00FC8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7E205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AB8459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F83D6D" w14:paraId="750A751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E4E21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19F56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4F2031" w14:paraId="7BF1F612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39EA5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DED083" w14:textId="77777777" w:rsidR="00AA1FCD" w:rsidRPr="004F2031" w:rsidRDefault="00586D69" w:rsidP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0</w:t>
            </w:r>
          </w:p>
        </w:tc>
      </w:tr>
      <w:tr w:rsidR="00AA1FCD" w:rsidRPr="00F83D6D" w14:paraId="428CFAD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7A117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FDD97A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57F8B3B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790D25B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86C715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344CF5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1D29040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45F4ACB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02515F1D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92843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DE6A0A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AEC1E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872793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BA84C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3697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AA08F2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A11ED6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C28FD30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5B86079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32FE2" w14:paraId="44104D4D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DEB81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E497B69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</w:p>
        </w:tc>
      </w:tr>
      <w:tr w:rsidR="00AA1FCD" w:rsidRPr="00F32FE2" w14:paraId="5A9B667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725AD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7E14AC98" w14:textId="77777777" w:rsidR="00AE6FBE" w:rsidRPr="009E67BC" w:rsidRDefault="00586D69" w:rsidP="00AE6FB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</w:t>
            </w:r>
            <w:r w:rsidR="00AE6FBE"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Desmond, J.M., Hawkes, P.</w:t>
            </w:r>
            <w:r w:rsidR="00AE6FBE"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Adaptation. Studying Film and Literature </w:t>
            </w:r>
          </w:p>
          <w:p w14:paraId="7A2E3B07" w14:textId="77777777" w:rsidR="00AA1FCD" w:rsidRPr="004F2031" w:rsidRDefault="00AE6FBE" w:rsidP="00AE6FB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okosz-Piejko E.</w:t>
            </w:r>
            <w:r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Televised Classics. The British Classic Serial as a Distinctive Form of Literary Adaptation. </w:t>
            </w:r>
            <w:r w:rsidRPr="0001209A">
              <w:rPr>
                <w:rFonts w:ascii="Corbel" w:hAnsi="Corbel"/>
                <w:b w:val="0"/>
                <w:i/>
                <w:smallCaps w:val="0"/>
                <w:color w:val="000000"/>
                <w:szCs w:val="24"/>
              </w:rPr>
              <w:t>(</w:t>
            </w:r>
            <w:r w:rsidRPr="00646EB4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2015), Rzeszów: Wydawnictwo UR.  </w:t>
            </w:r>
          </w:p>
        </w:tc>
      </w:tr>
    </w:tbl>
    <w:p w14:paraId="16B6C4D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AB1FC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BEE4EA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4B921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E3146A4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036FCED5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35E7F44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53F35F" w14:textId="77777777" w:rsidR="00B824A1" w:rsidRDefault="00B824A1">
      <w:pPr>
        <w:spacing w:after="0" w:line="240" w:lineRule="auto"/>
      </w:pPr>
      <w:r>
        <w:separator/>
      </w:r>
    </w:p>
  </w:endnote>
  <w:endnote w:type="continuationSeparator" w:id="0">
    <w:p w14:paraId="0B32E6A2" w14:textId="77777777" w:rsidR="00B824A1" w:rsidRDefault="00B824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01E9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A20B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AEE00B" w14:textId="77777777" w:rsidR="00B824A1" w:rsidRDefault="00B824A1">
      <w:pPr>
        <w:spacing w:after="0" w:line="240" w:lineRule="auto"/>
      </w:pPr>
      <w:r>
        <w:separator/>
      </w:r>
    </w:p>
  </w:footnote>
  <w:footnote w:type="continuationSeparator" w:id="0">
    <w:p w14:paraId="1AFDF81E" w14:textId="77777777" w:rsidR="00B824A1" w:rsidRDefault="00B824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916086600">
    <w:abstractNumId w:val="0"/>
  </w:num>
  <w:num w:numId="2" w16cid:durableId="237060162">
    <w:abstractNumId w:val="1"/>
  </w:num>
  <w:num w:numId="3" w16cid:durableId="840117497">
    <w:abstractNumId w:val="5"/>
  </w:num>
  <w:num w:numId="4" w16cid:durableId="603615769">
    <w:abstractNumId w:val="4"/>
  </w:num>
  <w:num w:numId="5" w16cid:durableId="1354385204">
    <w:abstractNumId w:val="3"/>
  </w:num>
  <w:num w:numId="6" w16cid:durableId="6482844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4469"/>
    <w:rsid w:val="00036AA9"/>
    <w:rsid w:val="00080EEC"/>
    <w:rsid w:val="000D0F83"/>
    <w:rsid w:val="00160841"/>
    <w:rsid w:val="00167EB2"/>
    <w:rsid w:val="0017698F"/>
    <w:rsid w:val="00180500"/>
    <w:rsid w:val="001C26A0"/>
    <w:rsid w:val="00266EFC"/>
    <w:rsid w:val="0028211C"/>
    <w:rsid w:val="002975DA"/>
    <w:rsid w:val="002D7484"/>
    <w:rsid w:val="00300BF3"/>
    <w:rsid w:val="003730E0"/>
    <w:rsid w:val="00374580"/>
    <w:rsid w:val="00374F7F"/>
    <w:rsid w:val="003764D5"/>
    <w:rsid w:val="00442208"/>
    <w:rsid w:val="004A3BEC"/>
    <w:rsid w:val="004F2031"/>
    <w:rsid w:val="005176CF"/>
    <w:rsid w:val="00547266"/>
    <w:rsid w:val="005667FA"/>
    <w:rsid w:val="00586D69"/>
    <w:rsid w:val="005F3199"/>
    <w:rsid w:val="006C4287"/>
    <w:rsid w:val="007F72BB"/>
    <w:rsid w:val="008034B9"/>
    <w:rsid w:val="00870BE9"/>
    <w:rsid w:val="009D7715"/>
    <w:rsid w:val="009E09D6"/>
    <w:rsid w:val="009E67BC"/>
    <w:rsid w:val="009F7732"/>
    <w:rsid w:val="00A0061F"/>
    <w:rsid w:val="00A07FFB"/>
    <w:rsid w:val="00A20BD5"/>
    <w:rsid w:val="00AA1FCD"/>
    <w:rsid w:val="00AE6FBE"/>
    <w:rsid w:val="00B53EF6"/>
    <w:rsid w:val="00B824A1"/>
    <w:rsid w:val="00BA78AA"/>
    <w:rsid w:val="00BB1FCA"/>
    <w:rsid w:val="00BB4544"/>
    <w:rsid w:val="00BF668F"/>
    <w:rsid w:val="00C3542B"/>
    <w:rsid w:val="00CB344B"/>
    <w:rsid w:val="00CB3D68"/>
    <w:rsid w:val="00CF0807"/>
    <w:rsid w:val="00D31669"/>
    <w:rsid w:val="00D341C4"/>
    <w:rsid w:val="00D56791"/>
    <w:rsid w:val="00D842CC"/>
    <w:rsid w:val="00E32BC9"/>
    <w:rsid w:val="00EA249D"/>
    <w:rsid w:val="00ED5394"/>
    <w:rsid w:val="00F237A8"/>
    <w:rsid w:val="00F262F5"/>
    <w:rsid w:val="00F32FE2"/>
    <w:rsid w:val="00F83D6D"/>
    <w:rsid w:val="00F90A48"/>
    <w:rsid w:val="00FA5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EDEBB5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D771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0F0399-5267-4F2B-A6C8-69F1C03AB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1-31T18:32:00Z</dcterms:created>
  <dcterms:modified xsi:type="dcterms:W3CDTF">2026-01-30T17:50:00Z</dcterms:modified>
  <dc:language>pl-PL</dc:language>
</cp:coreProperties>
</file>